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53EBF" w14:textId="77777777" w:rsidR="005B7BAC" w:rsidRDefault="006A7505">
      <w:pPr>
        <w:pStyle w:val="Title"/>
      </w:pPr>
      <w:r>
        <w:t>bellabeat Case Study</w:t>
      </w:r>
    </w:p>
    <w:p w14:paraId="7934EE97" w14:textId="4568DD32" w:rsidR="005B7BAC" w:rsidRDefault="006A7505">
      <w:pPr>
        <w:pStyle w:val="Author"/>
      </w:pPr>
      <w:r>
        <w:t>Tushar Kumar</w:t>
      </w:r>
    </w:p>
    <w:p w14:paraId="0E14EFB0" w14:textId="45AE670C" w:rsidR="005B7BAC" w:rsidRDefault="006A7505" w:rsidP="006A7505">
      <w:pPr>
        <w:pStyle w:val="Date"/>
      </w:pPr>
      <w:r>
        <w:t>2025-06-21</w:t>
      </w:r>
      <w:bookmarkStart w:id="0" w:name="section"/>
    </w:p>
    <w:p w14:paraId="1C111F01" w14:textId="4EB422E2" w:rsidR="005B7BAC" w:rsidRDefault="006A7505" w:rsidP="006A7505">
      <w:pPr>
        <w:pStyle w:val="Heading2"/>
      </w:pPr>
      <w:bookmarkStart w:id="1" w:name="Xe5d54bd208104d4043b5b164744acebd0626be0"/>
      <w:bookmarkEnd w:id="0"/>
      <w:r>
        <w:t>Installed and loaded common packages and libraries</w:t>
      </w:r>
      <w:bookmarkStart w:id="2" w:name="section-1"/>
    </w:p>
    <w:p w14:paraId="6FAB04AD" w14:textId="77777777" w:rsidR="006A7505" w:rsidRPr="006A7505" w:rsidRDefault="006A7505" w:rsidP="006A7505">
      <w:pPr>
        <w:pStyle w:val="BodyText"/>
      </w:pPr>
    </w:p>
    <w:p w14:paraId="57DF3A5C" w14:textId="77777777" w:rsidR="005B7BAC" w:rsidRDefault="006A7505">
      <w:pPr>
        <w:pStyle w:val="SourceCode"/>
      </w:pPr>
      <w:proofErr w:type="gramStart"/>
      <w:r>
        <w:rPr>
          <w:rStyle w:val="FunctionTok"/>
        </w:rPr>
        <w:t>o</w:t>
      </w:r>
      <w:r>
        <w:rPr>
          <w:rStyle w:val="FunctionTok"/>
        </w:rPr>
        <w:t>ptions</w:t>
      </w:r>
      <w:r>
        <w:rPr>
          <w:rStyle w:val="NormalTok"/>
        </w:rPr>
        <w:t>(</w:t>
      </w:r>
      <w:proofErr w:type="gramEnd"/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CRAN =</w:t>
      </w:r>
      <w:r>
        <w:rPr>
          <w:rStyle w:val="NormalTok"/>
        </w:rPr>
        <w:t xml:space="preserve"> </w:t>
      </w:r>
      <w:r>
        <w:rPr>
          <w:rStyle w:val="StringTok"/>
        </w:rPr>
        <w:t>"https://cloud.r-project.org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>)</w:t>
      </w:r>
    </w:p>
    <w:p w14:paraId="29CEC2D3" w14:textId="77777777" w:rsidR="005B7BAC" w:rsidRDefault="006A7505">
      <w:pPr>
        <w:pStyle w:val="SourceCode"/>
      </w:pPr>
      <w:r>
        <w:rPr>
          <w:rStyle w:val="VerbatimChar"/>
        </w:rPr>
        <w:t>## Installing package into 'C:/Users/s/AppData/Local/R/win-library/4.5'</w:t>
      </w:r>
      <w:r>
        <w:br/>
      </w:r>
      <w:r>
        <w:rPr>
          <w:rStyle w:val="VerbatimChar"/>
        </w:rPr>
        <w:t>## (as 'lib' is unspecified)</w:t>
      </w:r>
    </w:p>
    <w:p w14:paraId="7C14E59A" w14:textId="77777777" w:rsidR="005B7BAC" w:rsidRDefault="006A7505">
      <w:pPr>
        <w:pStyle w:val="SourceCode"/>
      </w:pPr>
      <w:r>
        <w:rPr>
          <w:rStyle w:val="VerbatimChar"/>
        </w:rPr>
        <w:t>## package 'tidyverse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\AppData\Local\Temp\RtmpCa6mzZ</w:t>
      </w:r>
      <w:r>
        <w:rPr>
          <w:rStyle w:val="VerbatimChar"/>
        </w:rPr>
        <w:t>\downloaded_packages</w:t>
      </w:r>
    </w:p>
    <w:p w14:paraId="48B933B0" w14:textId="77777777" w:rsidR="005B7BAC" w:rsidRDefault="006A750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0400D2C3" w14:textId="77777777" w:rsidR="005B7BAC" w:rsidRDefault="006A7505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2     ✔ tibble    3.2.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✔</w:t>
      </w:r>
      <w:r>
        <w:rPr>
          <w:rStyle w:val="VerbatimChar"/>
        </w:rPr>
        <w:t xml:space="preserve"> lubridate 1.9.4     ✔ tidyr     1.3.1</w:t>
      </w:r>
      <w:r>
        <w:br/>
      </w:r>
      <w:r>
        <w:rPr>
          <w:rStyle w:val="VerbatimChar"/>
        </w:rPr>
        <w:t>## ✔ purrr     1.0.4</w:t>
      </w:r>
    </w:p>
    <w:p w14:paraId="2C50C739" w14:textId="2451CFCC" w:rsidR="006A7505" w:rsidRDefault="006A7505" w:rsidP="006A7505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</w:t>
      </w:r>
      <w:proofErr w:type="gramStart"/>
      <w:r>
        <w:rPr>
          <w:rStyle w:val="VerbatimChar"/>
        </w:rPr>
        <w:t>conflicts(</w:t>
      </w:r>
      <w:proofErr w:type="gramEnd"/>
      <w:r>
        <w:rPr>
          <w:rStyle w:val="VerbatimChar"/>
        </w:rPr>
        <w:t>) ──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Emoji" w:hAnsi="Segoe UI Emoji" w:cs="Segoe UI Emoji"/>
        </w:rPr>
        <w:t>✖</w:t>
      </w:r>
      <w:r>
        <w:rPr>
          <w:rStyle w:val="VerbatimChar"/>
        </w:rPr>
        <w:t xml:space="preserve"> dplyr::filter() masks stats::filter(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Emoji" w:hAnsi="Segoe UI Emoji" w:cs="Segoe UI Emoji"/>
        </w:rPr>
        <w:t>✖</w:t>
      </w:r>
      <w:r>
        <w:rPr>
          <w:rStyle w:val="VerbatimChar"/>
        </w:rPr>
        <w:t xml:space="preserve"> dplyr::lag()    masks stats::lag(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Emoji" w:hAnsi="Segoe UI Emoji" w:cs="Segoe UI Emoji"/>
        </w:rPr>
        <w:t>ℹ</w:t>
      </w:r>
      <w:r>
        <w:rPr>
          <w:rStyle w:val="VerbatimChar"/>
        </w:rPr>
        <w:t xml:space="preserve"> Use the conflicted pack</w:t>
      </w:r>
      <w:r>
        <w:rPr>
          <w:rStyle w:val="VerbatimChar"/>
        </w:rPr>
        <w:t>age (&lt;http://conflicted.r-lib.org/&gt;) to force all conflicts to become errors</w:t>
      </w:r>
      <w:bookmarkStart w:id="3" w:name="section-2"/>
    </w:p>
    <w:p w14:paraId="505CA826" w14:textId="77777777" w:rsidR="005B7BAC" w:rsidRDefault="006A7505">
      <w:pPr>
        <w:pStyle w:val="Heading2"/>
      </w:pPr>
      <w:bookmarkStart w:id="4" w:name="loaded-csv-files-from-the-dataset"/>
      <w:bookmarkEnd w:id="1"/>
      <w:bookmarkEnd w:id="2"/>
      <w:bookmarkEnd w:id="3"/>
      <w:r>
        <w:t>L</w:t>
      </w:r>
      <w:r>
        <w:t>oaded CSV files from the dataset</w:t>
      </w:r>
    </w:p>
    <w:p w14:paraId="0DC14AC9" w14:textId="46E76D08" w:rsidR="005B7BAC" w:rsidRDefault="006A7505" w:rsidP="006A7505">
      <w:pPr>
        <w:pStyle w:val="Heading3"/>
      </w:pPr>
      <w:bookmarkStart w:id="5" w:name="X7832e9751e5580237be0ac7cb0d159e75cd86e1"/>
      <w:r>
        <w:t>Created a dataframe named ‘daily_activity’, ‘sleep_day’ and read in as the CSV files from the dataset.</w:t>
      </w:r>
      <w:bookmarkStart w:id="6" w:name="section-3"/>
    </w:p>
    <w:p w14:paraId="4B5EB0C0" w14:textId="77777777" w:rsidR="005B7BAC" w:rsidRDefault="006A7505">
      <w:pPr>
        <w:pStyle w:val="SourceCode"/>
      </w:pPr>
      <w:r>
        <w:rPr>
          <w:rStyle w:val="NormalTok"/>
        </w:rPr>
        <w:t>d</w:t>
      </w:r>
      <w:r>
        <w:rPr>
          <w:rStyle w:val="NormalTok"/>
        </w:rPr>
        <w:t xml:space="preserve">aily_ac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C:/Users/s/D</w:t>
      </w:r>
      <w:r>
        <w:rPr>
          <w:rStyle w:val="StringTok"/>
        </w:rPr>
        <w:t>esktop/Case Study/Portfolio Projects/bellabeat/Fitabase Data 4.12.16-5.12.16/dailyActivity_merged.csv"</w:t>
      </w:r>
      <w:r>
        <w:rPr>
          <w:rStyle w:val="NormalTok"/>
        </w:rPr>
        <w:t>)</w:t>
      </w:r>
    </w:p>
    <w:p w14:paraId="0A72590F" w14:textId="374E9AF5" w:rsidR="005B7BAC" w:rsidRDefault="006A7505" w:rsidP="006A7505">
      <w:pPr>
        <w:pStyle w:val="SourceCode"/>
      </w:pPr>
      <w:r>
        <w:rPr>
          <w:rStyle w:val="NormalTok"/>
        </w:rPr>
        <w:t xml:space="preserve">sleep_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C:/Users/s/Desktop/Case Study/Portfolio Projects/bellabeat/Fitabase Data 4.12.16-5.12.16/sleepDay_merged.csv"</w:t>
      </w:r>
      <w:r>
        <w:rPr>
          <w:rStyle w:val="NormalTok"/>
        </w:rPr>
        <w:t>)</w:t>
      </w:r>
      <w:bookmarkStart w:id="7" w:name="section-4"/>
      <w:bookmarkEnd w:id="6"/>
    </w:p>
    <w:p w14:paraId="5FCF4FF1" w14:textId="77777777" w:rsidR="005B7BAC" w:rsidRDefault="006A7505">
      <w:pPr>
        <w:pStyle w:val="Heading2"/>
      </w:pPr>
      <w:bookmarkStart w:id="8" w:name="explored-a-few-key-tables"/>
      <w:bookmarkEnd w:id="4"/>
      <w:bookmarkEnd w:id="5"/>
      <w:bookmarkEnd w:id="7"/>
      <w:r>
        <w:lastRenderedPageBreak/>
        <w:t>E</w:t>
      </w:r>
      <w:r>
        <w:t>xplored a few ke</w:t>
      </w:r>
      <w:r>
        <w:t>y tables</w:t>
      </w:r>
    </w:p>
    <w:p w14:paraId="2F3AB2EF" w14:textId="77777777" w:rsidR="005B7BAC" w:rsidRDefault="005B7BAC">
      <w:bookmarkStart w:id="9" w:name="section-5"/>
    </w:p>
    <w:p w14:paraId="79EF4141" w14:textId="77777777" w:rsidR="005B7BAC" w:rsidRDefault="006A7505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ily_activity)</w:t>
      </w:r>
    </w:p>
    <w:p w14:paraId="6AA750EC" w14:textId="77777777" w:rsidR="005B7BAC" w:rsidRDefault="006A7505">
      <w:pPr>
        <w:pStyle w:val="SourceCode"/>
      </w:pPr>
      <w:r>
        <w:rPr>
          <w:rStyle w:val="VerbatimChar"/>
        </w:rPr>
        <w:t>##           Id ActivityDate TotalSteps TotalDistance TrackerDistance</w:t>
      </w:r>
      <w:r>
        <w:br/>
      </w:r>
      <w:r>
        <w:rPr>
          <w:rStyle w:val="VerbatimChar"/>
        </w:rPr>
        <w:t>## 1 1503960366    4/12/2016      13162          8.50            8.50</w:t>
      </w:r>
      <w:r>
        <w:br/>
      </w:r>
      <w:r>
        <w:rPr>
          <w:rStyle w:val="VerbatimChar"/>
        </w:rPr>
        <w:t>## 2 1503960366    4/13/2016      10735          6.97            6.97</w:t>
      </w:r>
      <w:r>
        <w:br/>
      </w:r>
      <w:r>
        <w:rPr>
          <w:rStyle w:val="VerbatimChar"/>
        </w:rPr>
        <w:t>## 3 1503960366</w:t>
      </w:r>
      <w:r>
        <w:rPr>
          <w:rStyle w:val="VerbatimChar"/>
        </w:rPr>
        <w:t xml:space="preserve">    4/14/2016      10460          6.74            6.74</w:t>
      </w:r>
      <w:r>
        <w:br/>
      </w:r>
      <w:r>
        <w:rPr>
          <w:rStyle w:val="VerbatimChar"/>
        </w:rPr>
        <w:t>## 4 1503960366    4/15/2016       9762          6.28            6.28</w:t>
      </w:r>
      <w:r>
        <w:br/>
      </w:r>
      <w:r>
        <w:rPr>
          <w:rStyle w:val="VerbatimChar"/>
        </w:rPr>
        <w:t>## 5 1503960366    4/16/2016      12669          8.16            8.16</w:t>
      </w:r>
      <w:r>
        <w:br/>
      </w:r>
      <w:r>
        <w:rPr>
          <w:rStyle w:val="VerbatimChar"/>
        </w:rPr>
        <w:t>## 6 1503960366    4/17/2016       9705          6.48            6.48</w:t>
      </w:r>
      <w:r>
        <w:br/>
      </w:r>
      <w:r>
        <w:rPr>
          <w:rStyle w:val="VerbatimChar"/>
        </w:rPr>
        <w:t>##   LoggedActivitiesDistance VeryActiveDistance ModeratelyActiveDistance</w:t>
      </w:r>
      <w:r>
        <w:br/>
      </w:r>
      <w:r>
        <w:rPr>
          <w:rStyle w:val="VerbatimChar"/>
        </w:rPr>
        <w:t xml:space="preserve">## 1                        0             </w:t>
      </w:r>
      <w:r>
        <w:rPr>
          <w:rStyle w:val="VerbatimChar"/>
        </w:rPr>
        <w:t xml:space="preserve">  1.88                     0.55</w:t>
      </w:r>
      <w:r>
        <w:br/>
      </w:r>
      <w:r>
        <w:rPr>
          <w:rStyle w:val="VerbatimChar"/>
        </w:rPr>
        <w:t>## 2                        0               1.57                     0.69</w:t>
      </w:r>
      <w:r>
        <w:br/>
      </w:r>
      <w:r>
        <w:rPr>
          <w:rStyle w:val="VerbatimChar"/>
        </w:rPr>
        <w:t>## 3                        0               2.44                     0.40</w:t>
      </w:r>
      <w:r>
        <w:br/>
      </w:r>
      <w:r>
        <w:rPr>
          <w:rStyle w:val="VerbatimChar"/>
        </w:rPr>
        <w:t>## 4                        0               2.14                     1.2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                        0               2.71                     0.41</w:t>
      </w:r>
      <w:r>
        <w:br/>
      </w:r>
      <w:r>
        <w:rPr>
          <w:rStyle w:val="VerbatimChar"/>
        </w:rPr>
        <w:t>## 6                        0               3.19                     0.78</w:t>
      </w:r>
      <w:r>
        <w:br/>
      </w:r>
      <w:r>
        <w:rPr>
          <w:rStyle w:val="VerbatimChar"/>
        </w:rPr>
        <w:t>##   LightActiveDistance SedentaryActiveDistance VeryActiveMinutes</w:t>
      </w:r>
      <w:r>
        <w:br/>
      </w:r>
      <w:r>
        <w:rPr>
          <w:rStyle w:val="VerbatimChar"/>
        </w:rPr>
        <w:t xml:space="preserve">## 1                6.06                   </w:t>
      </w:r>
      <w:r>
        <w:rPr>
          <w:rStyle w:val="VerbatimChar"/>
        </w:rPr>
        <w:t xml:space="preserve">    0                25</w:t>
      </w:r>
      <w:r>
        <w:br/>
      </w:r>
      <w:r>
        <w:rPr>
          <w:rStyle w:val="VerbatimChar"/>
        </w:rPr>
        <w:t>## 2                4.71                       0                21</w:t>
      </w:r>
      <w:r>
        <w:br/>
      </w:r>
      <w:r>
        <w:rPr>
          <w:rStyle w:val="VerbatimChar"/>
        </w:rPr>
        <w:t>## 3                3.91                       0                30</w:t>
      </w:r>
      <w:r>
        <w:br/>
      </w:r>
      <w:r>
        <w:rPr>
          <w:rStyle w:val="VerbatimChar"/>
        </w:rPr>
        <w:t>## 4                2.83                       0                29</w:t>
      </w:r>
      <w:r>
        <w:br/>
      </w:r>
      <w:r>
        <w:rPr>
          <w:rStyle w:val="VerbatimChar"/>
        </w:rPr>
        <w:t xml:space="preserve">## 5                5.04       </w:t>
      </w:r>
      <w:r>
        <w:rPr>
          <w:rStyle w:val="VerbatimChar"/>
        </w:rPr>
        <w:t xml:space="preserve">                0                36</w:t>
      </w:r>
      <w:r>
        <w:br/>
      </w:r>
      <w:r>
        <w:rPr>
          <w:rStyle w:val="VerbatimChar"/>
        </w:rPr>
        <w:t>## 6                2.51                       0                38</w:t>
      </w:r>
      <w:r>
        <w:br/>
      </w:r>
      <w:r>
        <w:rPr>
          <w:rStyle w:val="VerbatimChar"/>
        </w:rPr>
        <w:t>##   FairlyActiveMinutes LightlyActiveMinutes SedentaryMinutes Calories</w:t>
      </w:r>
      <w:r>
        <w:br/>
      </w:r>
      <w:r>
        <w:rPr>
          <w:rStyle w:val="VerbatimChar"/>
        </w:rPr>
        <w:t>## 1                  13                  328              728     1985</w:t>
      </w:r>
      <w:r>
        <w:br/>
      </w:r>
      <w:r>
        <w:rPr>
          <w:rStyle w:val="VerbatimChar"/>
        </w:rPr>
        <w:t xml:space="preserve">## 2     </w:t>
      </w:r>
      <w:r>
        <w:rPr>
          <w:rStyle w:val="VerbatimChar"/>
        </w:rPr>
        <w:t xml:space="preserve">             19                  217              776     1797</w:t>
      </w:r>
      <w:r>
        <w:br/>
      </w:r>
      <w:r>
        <w:rPr>
          <w:rStyle w:val="VerbatimChar"/>
        </w:rPr>
        <w:t>## 3                  11                  181             1218     1776</w:t>
      </w:r>
      <w:r>
        <w:br/>
      </w:r>
      <w:r>
        <w:rPr>
          <w:rStyle w:val="VerbatimChar"/>
        </w:rPr>
        <w:t>## 4                  34                  209              726     1745</w:t>
      </w:r>
      <w:r>
        <w:br/>
      </w:r>
      <w:r>
        <w:rPr>
          <w:rStyle w:val="VerbatimChar"/>
        </w:rPr>
        <w:t xml:space="preserve">## 5                  10                  221    </w:t>
      </w:r>
      <w:r>
        <w:rPr>
          <w:rStyle w:val="VerbatimChar"/>
        </w:rPr>
        <w:t xml:space="preserve">          773     1863</w:t>
      </w:r>
      <w:r>
        <w:br/>
      </w:r>
      <w:r>
        <w:rPr>
          <w:rStyle w:val="VerbatimChar"/>
        </w:rPr>
        <w:t>## 6                  20                  164              539     1728</w:t>
      </w:r>
    </w:p>
    <w:p w14:paraId="2FD866BF" w14:textId="77777777" w:rsidR="005B7BAC" w:rsidRDefault="006A7505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aily_activity)</w:t>
      </w:r>
    </w:p>
    <w:p w14:paraId="1BEA6E47" w14:textId="77777777" w:rsidR="005B7BAC" w:rsidRDefault="006A7505">
      <w:pPr>
        <w:pStyle w:val="SourceCode"/>
      </w:pPr>
      <w:r>
        <w:rPr>
          <w:rStyle w:val="VerbatimChar"/>
        </w:rPr>
        <w:t xml:space="preserve">##  [1] "Id"                       "ActivityDate"            </w:t>
      </w:r>
      <w:r>
        <w:br/>
      </w:r>
      <w:r>
        <w:rPr>
          <w:rStyle w:val="VerbatimChar"/>
        </w:rPr>
        <w:t xml:space="preserve">##  [3] "TotalSteps"               "TotalDistance"           </w:t>
      </w:r>
      <w:r>
        <w:br/>
      </w:r>
      <w:r>
        <w:rPr>
          <w:rStyle w:val="VerbatimChar"/>
        </w:rPr>
        <w:t>##  [5] "Tra</w:t>
      </w:r>
      <w:r>
        <w:rPr>
          <w:rStyle w:val="VerbatimChar"/>
        </w:rPr>
        <w:t>ckerDistance"          "LoggedActivitiesDistance"</w:t>
      </w:r>
      <w:r>
        <w:br/>
      </w:r>
      <w:r>
        <w:rPr>
          <w:rStyle w:val="VerbatimChar"/>
        </w:rPr>
        <w:t>##  [7] "VeryActiveDistance"       "ModeratelyActiveDistance"</w:t>
      </w:r>
      <w:r>
        <w:br/>
      </w:r>
      <w:r>
        <w:rPr>
          <w:rStyle w:val="VerbatimChar"/>
        </w:rPr>
        <w:t xml:space="preserve">##  [9] "LightActiveDistance"      "SedentaryActiveDistance" </w:t>
      </w:r>
      <w:r>
        <w:br/>
      </w:r>
      <w:r>
        <w:rPr>
          <w:rStyle w:val="VerbatimChar"/>
        </w:rPr>
        <w:t xml:space="preserve">## [11] "VeryActiveMinutes"        "FairlyActiveMinutes"     </w:t>
      </w:r>
      <w:r>
        <w:br/>
      </w:r>
      <w:r>
        <w:rPr>
          <w:rStyle w:val="VerbatimChar"/>
        </w:rPr>
        <w:t>## [13] "LightlyActi</w:t>
      </w:r>
      <w:r>
        <w:rPr>
          <w:rStyle w:val="VerbatimChar"/>
        </w:rPr>
        <w:t xml:space="preserve">veMinutes"     "SedentaryMinutes"        </w:t>
      </w:r>
      <w:r>
        <w:br/>
      </w:r>
      <w:r>
        <w:rPr>
          <w:rStyle w:val="VerbatimChar"/>
        </w:rPr>
        <w:t>## [15] "Calories"</w:t>
      </w:r>
    </w:p>
    <w:p w14:paraId="0B9558D0" w14:textId="77777777" w:rsidR="005B7BAC" w:rsidRDefault="006A7505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sleep_day)</w:t>
      </w:r>
    </w:p>
    <w:p w14:paraId="7B7CCDD2" w14:textId="77777777" w:rsidR="005B7BAC" w:rsidRDefault="006A7505">
      <w:pPr>
        <w:pStyle w:val="SourceCode"/>
      </w:pPr>
      <w:r>
        <w:rPr>
          <w:rStyle w:val="VerbatimChar"/>
        </w:rPr>
        <w:t>##           Id              SleepDay TotalSleepRecords TotalMinutesAsleep</w:t>
      </w:r>
      <w:r>
        <w:br/>
      </w:r>
      <w:r>
        <w:rPr>
          <w:rStyle w:val="VerbatimChar"/>
        </w:rPr>
        <w:t>## 1 1503960366 4/12/2016 12:00:00 AM                 1                327</w:t>
      </w:r>
      <w:r>
        <w:br/>
      </w:r>
      <w:r>
        <w:rPr>
          <w:rStyle w:val="VerbatimChar"/>
        </w:rPr>
        <w:t>## 2 1503960366 4/13/2016 12:</w:t>
      </w:r>
      <w:r>
        <w:rPr>
          <w:rStyle w:val="VerbatimChar"/>
        </w:rPr>
        <w:t>00:00 AM                 2                384</w:t>
      </w:r>
      <w:r>
        <w:br/>
      </w:r>
      <w:r>
        <w:rPr>
          <w:rStyle w:val="VerbatimChar"/>
        </w:rPr>
        <w:lastRenderedPageBreak/>
        <w:t>## 3 1503960366 4/15/2016 12:00:00 AM                 1                412</w:t>
      </w:r>
      <w:r>
        <w:br/>
      </w:r>
      <w:r>
        <w:rPr>
          <w:rStyle w:val="VerbatimChar"/>
        </w:rPr>
        <w:t>## 4 1503960366 4/16/2016 12:00:00 AM                 2                340</w:t>
      </w:r>
      <w:r>
        <w:br/>
      </w:r>
      <w:r>
        <w:rPr>
          <w:rStyle w:val="VerbatimChar"/>
        </w:rPr>
        <w:t xml:space="preserve">## 5 1503960366 4/17/2016 12:00:00 AM                 1     </w:t>
      </w:r>
      <w:r>
        <w:rPr>
          <w:rStyle w:val="VerbatimChar"/>
        </w:rPr>
        <w:t xml:space="preserve">           700</w:t>
      </w:r>
      <w:r>
        <w:br/>
      </w:r>
      <w:r>
        <w:rPr>
          <w:rStyle w:val="VerbatimChar"/>
        </w:rPr>
        <w:t>## 6 1503960366 4/19/2016 12:00:00 AM                 1                304</w:t>
      </w:r>
      <w:r>
        <w:br/>
      </w:r>
      <w:r>
        <w:rPr>
          <w:rStyle w:val="VerbatimChar"/>
        </w:rPr>
        <w:t>##   TotalTimeInBed</w:t>
      </w:r>
      <w:r>
        <w:br/>
      </w:r>
      <w:r>
        <w:rPr>
          <w:rStyle w:val="VerbatimChar"/>
        </w:rPr>
        <w:t>## 1            346</w:t>
      </w:r>
      <w:r>
        <w:br/>
      </w:r>
      <w:r>
        <w:rPr>
          <w:rStyle w:val="VerbatimChar"/>
        </w:rPr>
        <w:t>## 2            407</w:t>
      </w:r>
      <w:r>
        <w:br/>
      </w:r>
      <w:r>
        <w:rPr>
          <w:rStyle w:val="VerbatimChar"/>
        </w:rPr>
        <w:t>## 3            442</w:t>
      </w:r>
      <w:r>
        <w:br/>
      </w:r>
      <w:r>
        <w:rPr>
          <w:rStyle w:val="VerbatimChar"/>
        </w:rPr>
        <w:t>## 4            367</w:t>
      </w:r>
      <w:r>
        <w:br/>
      </w:r>
      <w:r>
        <w:rPr>
          <w:rStyle w:val="VerbatimChar"/>
        </w:rPr>
        <w:t>## 5            712</w:t>
      </w:r>
      <w:r>
        <w:br/>
      </w:r>
      <w:r>
        <w:rPr>
          <w:rStyle w:val="VerbatimChar"/>
        </w:rPr>
        <w:t>## 6            320</w:t>
      </w:r>
    </w:p>
    <w:p w14:paraId="7DF0DC35" w14:textId="77777777" w:rsidR="005B7BAC" w:rsidRDefault="006A7505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sleep_day)</w:t>
      </w:r>
    </w:p>
    <w:p w14:paraId="013AB0FD" w14:textId="43A48991" w:rsidR="006A7505" w:rsidRDefault="006A7505" w:rsidP="006A7505">
      <w:pPr>
        <w:pStyle w:val="SourceCode"/>
      </w:pPr>
      <w:r>
        <w:rPr>
          <w:rStyle w:val="VerbatimChar"/>
        </w:rPr>
        <w:t xml:space="preserve">## [1] "Id"                 "SleepDay"           "TotalSleepRecords" </w:t>
      </w:r>
      <w:r>
        <w:br/>
      </w:r>
      <w:r>
        <w:rPr>
          <w:rStyle w:val="VerbatimChar"/>
        </w:rPr>
        <w:t>## [4] "</w:t>
      </w:r>
      <w:proofErr w:type="spellStart"/>
      <w:r>
        <w:rPr>
          <w:rStyle w:val="VerbatimChar"/>
        </w:rPr>
        <w:t>TotalMinutesAsleep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TotalTimeInBed</w:t>
      </w:r>
      <w:proofErr w:type="spellEnd"/>
      <w:r>
        <w:rPr>
          <w:rStyle w:val="VerbatimChar"/>
        </w:rPr>
        <w:t>"</w:t>
      </w:r>
      <w:bookmarkStart w:id="10" w:name="Xf82cd7ff5bffa7fbcde4cbc17c3ce182d172231"/>
      <w:bookmarkEnd w:id="9"/>
    </w:p>
    <w:p w14:paraId="4030084D" w14:textId="77777777" w:rsidR="006A7505" w:rsidRDefault="006A7505">
      <w:pPr>
        <w:pStyle w:val="Heading4"/>
      </w:pPr>
    </w:p>
    <w:p w14:paraId="093C9E77" w14:textId="17D0AE43" w:rsidR="006A7505" w:rsidRPr="006A7505" w:rsidRDefault="006A7505" w:rsidP="006A7505">
      <w:pPr>
        <w:pStyle w:val="Heading4"/>
        <w:rPr>
          <w:sz w:val="28"/>
          <w:szCs w:val="32"/>
        </w:rPr>
      </w:pPr>
      <w:r w:rsidRPr="006A7505">
        <w:rPr>
          <w:sz w:val="28"/>
          <w:szCs w:val="32"/>
        </w:rPr>
        <w:t>Insight</w:t>
      </w:r>
      <w:r w:rsidRPr="006A7505">
        <w:rPr>
          <w:sz w:val="28"/>
          <w:szCs w:val="32"/>
        </w:rPr>
        <w:t>: Both datasets have Id which can be used to merge the datasets.</w:t>
      </w:r>
      <w:bookmarkStart w:id="11" w:name="section-6"/>
    </w:p>
    <w:p w14:paraId="1842FE39" w14:textId="77777777" w:rsidR="006A7505" w:rsidRDefault="006A7505">
      <w:pPr>
        <w:pStyle w:val="Heading2"/>
      </w:pPr>
      <w:bookmarkStart w:id="12" w:name="summary-statistics"/>
      <w:bookmarkEnd w:id="8"/>
      <w:bookmarkEnd w:id="10"/>
      <w:bookmarkEnd w:id="11"/>
    </w:p>
    <w:p w14:paraId="3916F5DD" w14:textId="15F94E71" w:rsidR="005B7BAC" w:rsidRDefault="006A7505">
      <w:pPr>
        <w:pStyle w:val="Heading2"/>
      </w:pPr>
      <w:r>
        <w:t>S</w:t>
      </w:r>
      <w:r>
        <w:t>ummary statistics</w:t>
      </w:r>
    </w:p>
    <w:p w14:paraId="40E2FCCC" w14:textId="77777777" w:rsidR="005B7BAC" w:rsidRDefault="005B7BAC">
      <w:bookmarkStart w:id="13" w:name="section-7"/>
    </w:p>
    <w:p w14:paraId="5F08EBF5" w14:textId="77777777" w:rsidR="005B7BAC" w:rsidRDefault="006A7505">
      <w:pPr>
        <w:pStyle w:val="Heading3"/>
      </w:pPr>
      <w:bookmarkStart w:id="14" w:name="X258081a5f600ea638a292eed1fe5104982dbcdd"/>
      <w:bookmarkEnd w:id="13"/>
      <w:r>
        <w:t>Number of unique participants are there in each dataframe?</w:t>
      </w:r>
    </w:p>
    <w:p w14:paraId="74510BA3" w14:textId="77777777" w:rsidR="005B7BAC" w:rsidRDefault="006A7505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daily_activity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14:paraId="64387329" w14:textId="77777777" w:rsidR="005B7BAC" w:rsidRDefault="006A7505">
      <w:pPr>
        <w:pStyle w:val="SourceCode"/>
      </w:pPr>
      <w:r>
        <w:rPr>
          <w:rStyle w:val="VerbatimChar"/>
        </w:rPr>
        <w:t>## [1] 33</w:t>
      </w:r>
    </w:p>
    <w:p w14:paraId="64A6CAFA" w14:textId="77777777" w:rsidR="005B7BAC" w:rsidRDefault="006A7505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sleep_day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14:paraId="6DC5C5EA" w14:textId="77777777" w:rsidR="005B7BAC" w:rsidRDefault="006A7505">
      <w:pPr>
        <w:pStyle w:val="SourceCode"/>
      </w:pPr>
      <w:r>
        <w:rPr>
          <w:rStyle w:val="VerbatimChar"/>
        </w:rPr>
        <w:t>## [1] 24</w:t>
      </w:r>
    </w:p>
    <w:p w14:paraId="14427545" w14:textId="77777777" w:rsidR="006A7505" w:rsidRDefault="006A7505">
      <w:pPr>
        <w:pStyle w:val="Heading3"/>
      </w:pPr>
      <w:bookmarkStart w:id="15" w:name="Xda31910e3f67dcb0a96daf87ba56badfff3fe44"/>
      <w:bookmarkEnd w:id="14"/>
    </w:p>
    <w:p w14:paraId="57468DD4" w14:textId="2F3EB8C0" w:rsidR="005B7BAC" w:rsidRDefault="006A7505">
      <w:pPr>
        <w:pStyle w:val="Heading3"/>
      </w:pPr>
      <w:r>
        <w:t>Number of observations are t</w:t>
      </w:r>
      <w:r>
        <w:t>here in each dataframe?</w:t>
      </w:r>
    </w:p>
    <w:p w14:paraId="48BBE68A" w14:textId="77777777" w:rsidR="005B7BAC" w:rsidRDefault="006A7505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daily_activity)</w:t>
      </w:r>
    </w:p>
    <w:p w14:paraId="6B8824E1" w14:textId="77777777" w:rsidR="005B7BAC" w:rsidRDefault="006A7505">
      <w:pPr>
        <w:pStyle w:val="SourceCode"/>
      </w:pPr>
      <w:r>
        <w:rPr>
          <w:rStyle w:val="VerbatimChar"/>
        </w:rPr>
        <w:t>## [1] 940</w:t>
      </w:r>
    </w:p>
    <w:p w14:paraId="60FBC964" w14:textId="77777777" w:rsidR="005B7BAC" w:rsidRDefault="006A7505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sleep_day)</w:t>
      </w:r>
    </w:p>
    <w:p w14:paraId="7D67E641" w14:textId="54999189" w:rsidR="006A7505" w:rsidRDefault="006A7505" w:rsidP="006A7505">
      <w:pPr>
        <w:pStyle w:val="SourceCode"/>
      </w:pPr>
      <w:r>
        <w:rPr>
          <w:rStyle w:val="VerbatimChar"/>
        </w:rPr>
        <w:t>## [1] 413</w:t>
      </w:r>
      <w:bookmarkStart w:id="16" w:name="summary-statistics-about-each-data-frame"/>
      <w:bookmarkEnd w:id="15"/>
    </w:p>
    <w:p w14:paraId="199069B0" w14:textId="2132C835" w:rsidR="005B7BAC" w:rsidRDefault="006A7505">
      <w:pPr>
        <w:pStyle w:val="Heading3"/>
      </w:pPr>
      <w:r>
        <w:lastRenderedPageBreak/>
        <w:t>S</w:t>
      </w:r>
      <w:r>
        <w:t>ummary statistics about each Data Frame</w:t>
      </w:r>
      <w:r>
        <w:t>?</w:t>
      </w:r>
    </w:p>
    <w:p w14:paraId="5433424E" w14:textId="27A4817C" w:rsidR="005B7BAC" w:rsidRDefault="006A7505">
      <w:pPr>
        <w:pStyle w:val="Heading3"/>
      </w:pPr>
      <w:bookmarkStart w:id="17" w:name="for-the-daily_activity-dataframe"/>
      <w:bookmarkEnd w:id="16"/>
      <w:r>
        <w:t xml:space="preserve">For the </w:t>
      </w:r>
      <w:proofErr w:type="spellStart"/>
      <w:r>
        <w:t>daily_activity</w:t>
      </w:r>
      <w:proofErr w:type="spellEnd"/>
      <w:r>
        <w:t xml:space="preserve"> data </w:t>
      </w:r>
      <w:r>
        <w:t>frame:</w:t>
      </w:r>
    </w:p>
    <w:p w14:paraId="4D837B1C" w14:textId="77777777" w:rsidR="005B7BAC" w:rsidRDefault="006A7505">
      <w:pPr>
        <w:pStyle w:val="SourceCode"/>
      </w:pPr>
      <w:r>
        <w:rPr>
          <w:rStyle w:val="NormalTok"/>
        </w:rPr>
        <w:t xml:space="preserve">daily_activit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otalSteps, TotalDistance, SedentaryMinut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4816B3AB" w14:textId="77777777" w:rsidR="005B7BAC" w:rsidRDefault="006A7505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>TotalSteps    TotalDistance    SedentaryMinutes</w:t>
      </w:r>
      <w:r>
        <w:br/>
      </w:r>
      <w:r>
        <w:rPr>
          <w:rStyle w:val="VerbatimChar"/>
        </w:rPr>
        <w:t xml:space="preserve">##  Min.   :    0   Min.   : 0.000   Min.   :   0.0  </w:t>
      </w:r>
      <w:r>
        <w:br/>
      </w:r>
      <w:r>
        <w:rPr>
          <w:rStyle w:val="VerbatimChar"/>
        </w:rPr>
        <w:t xml:space="preserve">##  1st Qu.: 3790   1st Qu.: 2.620   1st Qu.: 729.8  </w:t>
      </w:r>
      <w:r>
        <w:br/>
      </w:r>
      <w:r>
        <w:rPr>
          <w:rStyle w:val="VerbatimChar"/>
        </w:rPr>
        <w:t xml:space="preserve">##  Median : 7406   Median : 5.245   Median :1057.5  </w:t>
      </w:r>
      <w:r>
        <w:br/>
      </w:r>
      <w:r>
        <w:rPr>
          <w:rStyle w:val="VerbatimChar"/>
        </w:rPr>
        <w:t xml:space="preserve">##  Mean   : 7638   Mean   : 5.490   Mean   : </w:t>
      </w:r>
      <w:r>
        <w:rPr>
          <w:rStyle w:val="VerbatimChar"/>
        </w:rPr>
        <w:t xml:space="preserve">991.2  </w:t>
      </w:r>
      <w:r>
        <w:br/>
      </w:r>
      <w:r>
        <w:rPr>
          <w:rStyle w:val="VerbatimChar"/>
        </w:rPr>
        <w:t xml:space="preserve">##  3rd Qu.:10727   3rd Qu.: 7.713   3rd Qu.:1229.5  </w:t>
      </w:r>
      <w:r>
        <w:br/>
      </w:r>
      <w:r>
        <w:rPr>
          <w:rStyle w:val="VerbatimChar"/>
        </w:rPr>
        <w:t>##  Max.   :36019   Max.   :28.030   Max.   :1440.0</w:t>
      </w:r>
    </w:p>
    <w:p w14:paraId="29F78070" w14:textId="212F1D76" w:rsidR="005B7BAC" w:rsidRDefault="006A7505">
      <w:pPr>
        <w:pStyle w:val="Heading3"/>
      </w:pPr>
      <w:bookmarkStart w:id="18" w:name="insights-from-daily_activity-dataset"/>
      <w:bookmarkEnd w:id="17"/>
      <w:r>
        <w:t xml:space="preserve">Insights from </w:t>
      </w:r>
      <w:proofErr w:type="spellStart"/>
      <w:r>
        <w:t>daily_activity</w:t>
      </w:r>
      <w:proofErr w:type="spellEnd"/>
      <w:r>
        <w:t xml:space="preserve"> Data Frame</w:t>
      </w:r>
      <w:r>
        <w:t>:</w:t>
      </w:r>
    </w:p>
    <w:p w14:paraId="17070FF2" w14:textId="77777777" w:rsidR="005B7BAC" w:rsidRDefault="006A7505">
      <w:pPr>
        <w:pStyle w:val="Heading4"/>
      </w:pPr>
      <w:bookmarkStart w:id="19" w:name="X272dd679cde8bda0399978db94fd413329dfd0a"/>
      <w:r>
        <w:t>1. Half of the users walk fewer than ~7,400 steps per day — below the commonly recommended 10,000 steps.</w:t>
      </w:r>
    </w:p>
    <w:p w14:paraId="04FB86CB" w14:textId="77777777" w:rsidR="005B7BAC" w:rsidRDefault="006A7505">
      <w:pPr>
        <w:pStyle w:val="Heading4"/>
      </w:pPr>
      <w:bookmarkStart w:id="20" w:name="X4b52e191bd371d40638f53149dac1895bf97aea"/>
      <w:bookmarkEnd w:id="19"/>
      <w:r>
        <w:t>2. Distance traveled is closely correlated with steps. The average user travels ~5.5 km/day.</w:t>
      </w:r>
    </w:p>
    <w:p w14:paraId="406EBEFC" w14:textId="77777777" w:rsidR="005B7BAC" w:rsidRDefault="006A7505">
      <w:pPr>
        <w:pStyle w:val="Heading4"/>
      </w:pPr>
      <w:bookmarkStart w:id="21" w:name="Xb01146a57a1568c0e6054b6d3a886c4c6836e2b"/>
      <w:bookmarkEnd w:id="20"/>
      <w:r>
        <w:t>3. Users are sedentary for most of the day. This highlights a health concern — long sedentary periods ~1,057 minutes (~17.6 hours)</w:t>
      </w:r>
    </w:p>
    <w:p w14:paraId="73A1ADF3" w14:textId="37D0BEB3" w:rsidR="005B7BAC" w:rsidRDefault="006A7505">
      <w:pPr>
        <w:pStyle w:val="Heading3"/>
      </w:pPr>
      <w:bookmarkStart w:id="22" w:name="for-the-sleep_day-dataframe"/>
      <w:bookmarkEnd w:id="18"/>
      <w:bookmarkEnd w:id="21"/>
      <w:r>
        <w:t xml:space="preserve">For the </w:t>
      </w:r>
      <w:proofErr w:type="spellStart"/>
      <w:r>
        <w:t>sleep_day</w:t>
      </w:r>
      <w:proofErr w:type="spellEnd"/>
      <w:r>
        <w:t xml:space="preserve"> data frame</w:t>
      </w:r>
      <w:r>
        <w:t>:</w:t>
      </w:r>
    </w:p>
    <w:p w14:paraId="1C9B2C67" w14:textId="77777777" w:rsidR="005B7BAC" w:rsidRDefault="006A7505">
      <w:pPr>
        <w:pStyle w:val="SourceCode"/>
      </w:pPr>
      <w:r>
        <w:rPr>
          <w:rStyle w:val="NormalTok"/>
        </w:rPr>
        <w:t>sl</w:t>
      </w:r>
      <w:r>
        <w:rPr>
          <w:rStyle w:val="NormalTok"/>
        </w:rPr>
        <w:t xml:space="preserve">eep_day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TotalSleepRecords,</w:t>
      </w:r>
      <w:r>
        <w:br/>
      </w:r>
      <w:r>
        <w:rPr>
          <w:rStyle w:val="NormalTok"/>
        </w:rPr>
        <w:t xml:space="preserve">         TotalMinutesAsleep,</w:t>
      </w:r>
      <w:r>
        <w:br/>
      </w:r>
      <w:r>
        <w:rPr>
          <w:rStyle w:val="NormalTok"/>
        </w:rPr>
        <w:t xml:space="preserve">         TotalTimeInB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08033F44" w14:textId="77777777" w:rsidR="005B7BAC" w:rsidRDefault="006A7505">
      <w:pPr>
        <w:pStyle w:val="SourceCode"/>
      </w:pPr>
      <w:r>
        <w:rPr>
          <w:rStyle w:val="VerbatimChar"/>
        </w:rPr>
        <w:t xml:space="preserve">##  TotalSleepRecords TotalMinutesAsleep TotalTimeInBed </w:t>
      </w:r>
      <w:r>
        <w:br/>
      </w:r>
      <w:r>
        <w:rPr>
          <w:rStyle w:val="VerbatimChar"/>
        </w:rPr>
        <w:t xml:space="preserve">##  Min.   :1.000     Min.   : 58.0      Min.   : 61.0  </w:t>
      </w:r>
      <w:r>
        <w:br/>
      </w:r>
      <w:r>
        <w:rPr>
          <w:rStyle w:val="VerbatimChar"/>
        </w:rPr>
        <w:t xml:space="preserve">##  1st Qu.:1.000     1st Qu.:361.0      1st Qu.:403.0  </w:t>
      </w:r>
      <w:r>
        <w:br/>
      </w:r>
      <w:r>
        <w:rPr>
          <w:rStyle w:val="VerbatimChar"/>
        </w:rPr>
        <w:t xml:space="preserve">##  Median :1.000     Median :433.0      Median :463.0  </w:t>
      </w:r>
      <w:r>
        <w:br/>
      </w:r>
      <w:r>
        <w:rPr>
          <w:rStyle w:val="VerbatimChar"/>
        </w:rPr>
        <w:t xml:space="preserve">##  Mean   :1.119     Mean   :419.5      Mean   :458.6  </w:t>
      </w:r>
      <w:r>
        <w:br/>
      </w:r>
      <w:r>
        <w:rPr>
          <w:rStyle w:val="VerbatimChar"/>
        </w:rPr>
        <w:t>##  3rd Qu.:1.000     3rd Qu</w:t>
      </w:r>
      <w:r>
        <w:rPr>
          <w:rStyle w:val="VerbatimChar"/>
        </w:rPr>
        <w:t xml:space="preserve">.:490.0      3rd Qu.:526.0  </w:t>
      </w:r>
      <w:r>
        <w:br/>
      </w:r>
      <w:r>
        <w:rPr>
          <w:rStyle w:val="VerbatimChar"/>
        </w:rPr>
        <w:t>##  Max.   :3.000     Max.   :796.0      Max.   :961.0</w:t>
      </w:r>
    </w:p>
    <w:p w14:paraId="7F9ED0FE" w14:textId="77777777" w:rsidR="005B7BAC" w:rsidRDefault="006A7505">
      <w:pPr>
        <w:pStyle w:val="Heading3"/>
      </w:pPr>
      <w:bookmarkStart w:id="23" w:name="insights-from-sleep_day-dataset"/>
      <w:bookmarkEnd w:id="22"/>
      <w:r>
        <w:t>Insights from sleep_day dataset:</w:t>
      </w:r>
    </w:p>
    <w:p w14:paraId="0AC49072" w14:textId="77777777" w:rsidR="005B7BAC" w:rsidRDefault="006A7505">
      <w:pPr>
        <w:pStyle w:val="Heading4"/>
      </w:pPr>
      <w:bookmarkStart w:id="24" w:name="X740cf092165fbd3eec9e370f08a30b0058d5c8f"/>
      <w:r>
        <w:t>1. Most users have only one sleep session per day, but a few may nap or track segmented sleep (up to 3 sessions).</w:t>
      </w:r>
    </w:p>
    <w:p w14:paraId="31E615BE" w14:textId="77777777" w:rsidR="005B7BAC" w:rsidRDefault="006A7505">
      <w:pPr>
        <w:pStyle w:val="Heading4"/>
      </w:pPr>
      <w:bookmarkStart w:id="25" w:name="X449d92a2b08bc0e49a218bc57c4fdacdd3aea0c"/>
      <w:bookmarkEnd w:id="24"/>
      <w:r>
        <w:t>2. Most users get around 419.5 minutes (~7 hours) of sleep, which aligns with health guidelines (but some sleep less than 1 hour — possible outliers).</w:t>
      </w:r>
    </w:p>
    <w:p w14:paraId="62DCF9EE" w14:textId="77777777" w:rsidR="005B7BAC" w:rsidRDefault="006A7505">
      <w:pPr>
        <w:pStyle w:val="Heading4"/>
      </w:pPr>
      <w:bookmarkStart w:id="26" w:name="X58908240b602a0758fb6845e62e07b94207bd09"/>
      <w:bookmarkEnd w:id="25"/>
      <w:r>
        <w:t>3. There’s a gap between time in bed and actual sleep, suggesting some time spent awake (e.g., ~30–40 min</w:t>
      </w:r>
      <w:r>
        <w:t>).</w:t>
      </w:r>
    </w:p>
    <w:p w14:paraId="526D0C7B" w14:textId="77777777" w:rsidR="005B7BAC" w:rsidRDefault="005B7BAC">
      <w:bookmarkStart w:id="27" w:name="section-8"/>
    </w:p>
    <w:p w14:paraId="3C84AF8A" w14:textId="77777777" w:rsidR="005B7BAC" w:rsidRDefault="006A7505">
      <w:pPr>
        <w:pStyle w:val="Heading2"/>
      </w:pPr>
      <w:bookmarkStart w:id="28" w:name="plotting-a-few-explorations"/>
      <w:bookmarkEnd w:id="12"/>
      <w:bookmarkEnd w:id="23"/>
      <w:bookmarkEnd w:id="26"/>
      <w:bookmarkEnd w:id="27"/>
      <w:r>
        <w:lastRenderedPageBreak/>
        <w:t>Plotting a few explorations</w:t>
      </w:r>
    </w:p>
    <w:p w14:paraId="494F0757" w14:textId="77777777" w:rsidR="005B7BAC" w:rsidRDefault="005B7BAC">
      <w:bookmarkStart w:id="29" w:name="section-9"/>
    </w:p>
    <w:p w14:paraId="77D97602" w14:textId="77777777" w:rsidR="005B7BAC" w:rsidRDefault="006A7505">
      <w:pPr>
        <w:pStyle w:val="Heading3"/>
      </w:pPr>
      <w:bookmarkStart w:id="30" w:name="Xcc799e90723bf23973a9a97d435123103d645b8"/>
      <w:bookmarkEnd w:id="29"/>
      <w:r>
        <w:t>Relationship between steps taken in a day and sedentary minutes?</w:t>
      </w:r>
    </w:p>
    <w:p w14:paraId="6C913006" w14:textId="77777777" w:rsidR="005B7BAC" w:rsidRDefault="006A750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_activit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Steps, </w:t>
      </w:r>
      <w:r>
        <w:rPr>
          <w:rStyle w:val="AttributeTok"/>
        </w:rPr>
        <w:t>y=</w:t>
      </w:r>
      <w:r>
        <w:rPr>
          <w:rStyle w:val="NormalTok"/>
        </w:rPr>
        <w:t xml:space="preserve">SedentaryMinut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oess'</w:t>
      </w:r>
      <w:r>
        <w:rPr>
          <w:rStyle w:val="NormalTok"/>
        </w:rPr>
        <w:t xml:space="preserve">, 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 xml:space="preserve">x, </w:t>
      </w:r>
      <w:r>
        <w:rPr>
          <w:rStyle w:val="AttributeTok"/>
        </w:rPr>
        <w:t>color=</w:t>
      </w:r>
      <w:r>
        <w:rPr>
          <w:rStyle w:val="StringTok"/>
        </w:rPr>
        <w:t>'bla</w:t>
      </w:r>
      <w:r>
        <w:rPr>
          <w:rStyle w:val="StringTok"/>
        </w:rPr>
        <w:t>ck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aily Activity: Steps Taken In A Day Vs Sedentary Length 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StringTok"/>
        </w:rPr>
        <w:t>"Data Collected from https://www.kaggle.com/arashnic/fitbi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DecValTok"/>
        </w:rPr>
        <w:t>7000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size=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1. Users with high steps tend to be less sedentary</w:t>
      </w:r>
      <w:r>
        <w:rPr>
          <w:rStyle w:val="SpecialCharTok"/>
        </w:rPr>
        <w:t>\n</w:t>
      </w:r>
      <w:r>
        <w:rPr>
          <w:rStyle w:val="StringTok"/>
        </w:rPr>
        <w:t>2. Most users spend over 13 hours/day sedentary</w:t>
      </w:r>
      <w:r>
        <w:rPr>
          <w:rStyle w:val="SpecialCharTok"/>
        </w:rPr>
        <w:t>\n</w:t>
      </w:r>
      <w:r>
        <w:rPr>
          <w:rStyle w:val="StringTok"/>
        </w:rPr>
        <w:t>3. Some outliers show high steps and high sedentary minutes</w:t>
      </w:r>
      <w:r>
        <w:rPr>
          <w:rStyle w:val="SpecialCharTok"/>
        </w:rPr>
        <w:t>\n</w:t>
      </w:r>
      <w:r>
        <w:rPr>
          <w:rStyle w:val="StringTok"/>
        </w:rPr>
        <w:t>e.g. gamers, cab drivers,office workers taking One long walk and sitting all day"</w:t>
      </w:r>
      <w:r>
        <w:rPr>
          <w:rStyle w:val="NormalTok"/>
        </w:rPr>
        <w:t>))</w:t>
      </w:r>
    </w:p>
    <w:p w14:paraId="18EC356B" w14:textId="77777777" w:rsidR="005B7BAC" w:rsidRDefault="006A7505">
      <w:pPr>
        <w:pStyle w:val="FirstParagraph"/>
      </w:pPr>
      <w:r>
        <w:rPr>
          <w:noProof/>
        </w:rPr>
        <w:drawing>
          <wp:inline distT="0" distB="0" distL="0" distR="0" wp14:anchorId="5F49B3BC" wp14:editId="29812B69">
            <wp:extent cx="5334000" cy="3264296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Work-Fil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9F841" w14:textId="77777777" w:rsidR="005B7BAC" w:rsidRDefault="006A7505">
      <w:pPr>
        <w:pStyle w:val="Heading3"/>
      </w:pPr>
      <w:bookmarkStart w:id="31" w:name="insights"/>
      <w:bookmarkEnd w:id="30"/>
      <w:r>
        <w:t>Insight</w:t>
      </w:r>
      <w:r>
        <w:t>s:</w:t>
      </w:r>
    </w:p>
    <w:p w14:paraId="374599CD" w14:textId="77777777" w:rsidR="005B7BAC" w:rsidRDefault="006A7505">
      <w:pPr>
        <w:pStyle w:val="Heading4"/>
      </w:pPr>
      <w:bookmarkStart w:id="32" w:name="X101d221447f8838517d6900969b875925c67315"/>
      <w:r>
        <w:t>1. Inverse Trend: More steps generally mean fewer sedentary minutes, especially up to ~12,000 steps.</w:t>
      </w:r>
    </w:p>
    <w:p w14:paraId="042A0C31" w14:textId="77777777" w:rsidR="005B7BAC" w:rsidRDefault="006A7505">
      <w:pPr>
        <w:pStyle w:val="Heading4"/>
      </w:pPr>
      <w:bookmarkStart w:id="33" w:name="Xdf87745d534a009a214ea2030879cca63197cd1"/>
      <w:bookmarkEnd w:id="32"/>
      <w:r>
        <w:t>2. Sedentary Lifestyle: Most users remain inactive for over 13 hours/day.</w:t>
      </w:r>
    </w:p>
    <w:p w14:paraId="5C22688D" w14:textId="5E8E36D4" w:rsidR="005B7BAC" w:rsidRDefault="006A7505">
      <w:pPr>
        <w:pStyle w:val="Heading4"/>
      </w:pPr>
      <w:bookmarkStart w:id="34" w:name="X452f4d88a9e2dd425f88ef418e30d3460286f82"/>
      <w:bookmarkEnd w:id="33"/>
      <w:r>
        <w:t xml:space="preserve">3. Outliers: Some users show high steps and high sedentary time—likely due to </w:t>
      </w:r>
      <w:r>
        <w:t>long walks followed by prolonged sitting (e.g., gamers, drivers, office workers).</w:t>
      </w:r>
    </w:p>
    <w:p w14:paraId="10DA5DAD" w14:textId="77777777" w:rsidR="006A7505" w:rsidRPr="006A7505" w:rsidRDefault="006A7505" w:rsidP="006A7505">
      <w:pPr>
        <w:pStyle w:val="BodyText"/>
      </w:pPr>
    </w:p>
    <w:p w14:paraId="2F11BE45" w14:textId="24487696" w:rsidR="005B7BAC" w:rsidRDefault="006A7505">
      <w:pPr>
        <w:pStyle w:val="Heading3"/>
      </w:pPr>
      <w:bookmarkStart w:id="35" w:name="X60b90e1f9f1740708642b4458229cd859ec9caa"/>
      <w:bookmarkEnd w:id="31"/>
      <w:bookmarkEnd w:id="34"/>
      <w:r>
        <w:lastRenderedPageBreak/>
        <w:t>Relationship between minutes asleep and time in bed?</w:t>
      </w:r>
    </w:p>
    <w:p w14:paraId="0AFA2FF0" w14:textId="77777777" w:rsidR="006A7505" w:rsidRPr="006A7505" w:rsidRDefault="006A7505" w:rsidP="006A7505">
      <w:pPr>
        <w:pStyle w:val="BodyText"/>
      </w:pPr>
    </w:p>
    <w:p w14:paraId="190C961D" w14:textId="12E798C6" w:rsidR="006A7505" w:rsidRPr="006A7505" w:rsidRDefault="006A7505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leep_da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otalMinutesAsleep, </w:t>
      </w:r>
      <w:r>
        <w:rPr>
          <w:rStyle w:val="AttributeTok"/>
        </w:rPr>
        <w:t>y =</w:t>
      </w:r>
      <w:r>
        <w:rPr>
          <w:rStyle w:val="NormalTok"/>
        </w:rPr>
        <w:t xml:space="preserve"> TotalTimeInB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</w:t>
      </w:r>
      <w:r>
        <w:rPr>
          <w:rStyle w:val="AttributeTok"/>
        </w:rPr>
        <w:t>ze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oess'</w:t>
      </w:r>
      <w:r>
        <w:rPr>
          <w:rStyle w:val="NormalTok"/>
        </w:rPr>
        <w:t xml:space="preserve">, </w:t>
      </w:r>
      <w:r>
        <w:rPr>
          <w:rStyle w:val="AttributeTok"/>
        </w:rPr>
        <w:t>formula =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leep Day: Minutes Asleep Vs Time In B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Data Collected from https://www.kaggle.com/arashnic/fitbi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7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1. Consistent sleep patterns across most us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2. High sleep efficiency observed (esp. 30</w:t>
      </w:r>
      <w:r>
        <w:rPr>
          <w:rStyle w:val="StringTok"/>
        </w:rPr>
        <w:t>0–600 minute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3. Outliers — possibly due to restlessness, insomnia or tracking gaps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)</w:t>
      </w:r>
      <w:proofErr w:type="gramEnd"/>
      <w:r>
        <w:br/>
      </w:r>
      <w:r>
        <w:rPr>
          <w:rStyle w:val="NormalTok"/>
        </w:rPr>
        <w:t xml:space="preserve">  )</w:t>
      </w:r>
    </w:p>
    <w:p w14:paraId="2F1F0B6F" w14:textId="77777777" w:rsidR="005B7BAC" w:rsidRDefault="006A7505">
      <w:pPr>
        <w:pStyle w:val="FirstParagraph"/>
      </w:pPr>
      <w:r>
        <w:rPr>
          <w:noProof/>
        </w:rPr>
        <w:drawing>
          <wp:inline distT="0" distB="0" distL="0" distR="0" wp14:anchorId="5B6B1523" wp14:editId="3616D02F">
            <wp:extent cx="5334000" cy="3264296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Work-Fil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067DEF" w14:textId="77777777" w:rsidR="005B7BAC" w:rsidRDefault="006A7505">
      <w:pPr>
        <w:pStyle w:val="Heading3"/>
      </w:pPr>
      <w:bookmarkStart w:id="36" w:name="insights-1"/>
      <w:bookmarkEnd w:id="35"/>
      <w:r>
        <w:t>Insights:</w:t>
      </w:r>
    </w:p>
    <w:p w14:paraId="751A2724" w14:textId="77777777" w:rsidR="005B7BAC" w:rsidRDefault="006A7505">
      <w:pPr>
        <w:pStyle w:val="Heading4"/>
      </w:pPr>
      <w:bookmarkStart w:id="37" w:name="Xd74da0c7750df823cae34487d25d374550d22ed"/>
      <w:r>
        <w:t>1. Strong Positive Correlation - More time in bed generally results in more sleep.</w:t>
      </w:r>
    </w:p>
    <w:p w14:paraId="075C90CF" w14:textId="77777777" w:rsidR="005B7BAC" w:rsidRDefault="006A7505">
      <w:pPr>
        <w:pStyle w:val="Heading4"/>
      </w:pPr>
      <w:bookmarkStart w:id="38" w:name="Xd36ed7333d5a947257a6fbc25f7c49b81c36a2e"/>
      <w:bookmarkEnd w:id="37"/>
      <w:r>
        <w:t xml:space="preserve">2. High Sleep Efficiency - Most users sleep </w:t>
      </w:r>
      <w:r>
        <w:t>efficiently, especially in the 300–600 minute range.</w:t>
      </w:r>
    </w:p>
    <w:p w14:paraId="052C0B14" w14:textId="30518EEA" w:rsidR="005B7BAC" w:rsidRDefault="006A7505">
      <w:pPr>
        <w:pStyle w:val="Heading4"/>
      </w:pPr>
      <w:bookmarkStart w:id="39" w:name="Xbf76399a5ea01636e08dc21c33ecdb99879fd0f"/>
      <w:bookmarkEnd w:id="38"/>
      <w:r>
        <w:t>3. Visible Outliers - Some users spend a long time in bed but sleep less — possibly due to restlessness, insomnia, or device tracking gaps.</w:t>
      </w:r>
    </w:p>
    <w:p w14:paraId="43E47DC6" w14:textId="77777777" w:rsidR="006A7505" w:rsidRPr="006A7505" w:rsidRDefault="006A7505" w:rsidP="006A7505">
      <w:pPr>
        <w:pStyle w:val="BodyText"/>
      </w:pPr>
    </w:p>
    <w:p w14:paraId="05B1A263" w14:textId="77777777" w:rsidR="005B7BAC" w:rsidRDefault="006A7505">
      <w:pPr>
        <w:pStyle w:val="Heading2"/>
      </w:pPr>
      <w:bookmarkStart w:id="40" w:name="merging-these-two-datasets-together"/>
      <w:bookmarkEnd w:id="28"/>
      <w:bookmarkEnd w:id="36"/>
      <w:bookmarkEnd w:id="39"/>
      <w:r>
        <w:lastRenderedPageBreak/>
        <w:t>Merging these two datasets together</w:t>
      </w:r>
    </w:p>
    <w:p w14:paraId="0AAF5236" w14:textId="77777777" w:rsidR="005B7BAC" w:rsidRDefault="006A7505">
      <w:pPr>
        <w:pStyle w:val="SourceCode"/>
      </w:pPr>
      <w:r>
        <w:rPr>
          <w:rStyle w:val="NormalTok"/>
        </w:rPr>
        <w:t xml:space="preserve">combin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slee</w:t>
      </w:r>
      <w:r>
        <w:rPr>
          <w:rStyle w:val="NormalTok"/>
        </w:rPr>
        <w:t xml:space="preserve">p_day, daily_activity, </w:t>
      </w:r>
      <w:r>
        <w:rPr>
          <w:rStyle w:val="AttributeTok"/>
        </w:rPr>
        <w:t>by=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AttributeTok"/>
        </w:rPr>
        <w:t>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2F19579" w14:textId="4D9650BB" w:rsidR="005B7BAC" w:rsidRDefault="006A7505">
      <w:pPr>
        <w:pStyle w:val="Heading3"/>
      </w:pPr>
      <w:bookmarkStart w:id="41" w:name="X5846e4169e84b1bc5acd5690e44e5ccd948403f"/>
      <w:r>
        <w:t>How many participants are in the combined data set and what attributes can be explored?</w:t>
      </w:r>
    </w:p>
    <w:p w14:paraId="0CFDF6BD" w14:textId="77777777" w:rsidR="006A7505" w:rsidRPr="006A7505" w:rsidRDefault="006A7505" w:rsidP="006A7505">
      <w:pPr>
        <w:pStyle w:val="BodyText"/>
      </w:pPr>
    </w:p>
    <w:p w14:paraId="08FFEABF" w14:textId="77777777" w:rsidR="005B7BAC" w:rsidRDefault="006A7505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combined_data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14:paraId="5CDD662C" w14:textId="77777777" w:rsidR="005B7BAC" w:rsidRDefault="006A7505">
      <w:pPr>
        <w:pStyle w:val="SourceCode"/>
      </w:pPr>
      <w:r>
        <w:rPr>
          <w:rStyle w:val="VerbatimChar"/>
        </w:rPr>
        <w:t>## [1] 33</w:t>
      </w:r>
    </w:p>
    <w:p w14:paraId="34A58D14" w14:textId="77777777" w:rsidR="005B7BAC" w:rsidRDefault="006A7505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combined_data)</w:t>
      </w:r>
    </w:p>
    <w:p w14:paraId="4E22006C" w14:textId="77777777" w:rsidR="005B7BAC" w:rsidRDefault="006A7505">
      <w:pPr>
        <w:pStyle w:val="SourceCode"/>
      </w:pPr>
      <w:r>
        <w:rPr>
          <w:rStyle w:val="VerbatimChar"/>
        </w:rPr>
        <w:t xml:space="preserve">##  [1] "Id"                       "SleepDay"                </w:t>
      </w:r>
      <w:r>
        <w:br/>
      </w:r>
      <w:r>
        <w:rPr>
          <w:rStyle w:val="VerbatimChar"/>
        </w:rPr>
        <w:t xml:space="preserve">##  [3] "TotalSleepRecords"        "TotalMinutesAsleep"      </w:t>
      </w:r>
      <w:r>
        <w:br/>
      </w:r>
      <w:r>
        <w:rPr>
          <w:rStyle w:val="VerbatimChar"/>
        </w:rPr>
        <w:t xml:space="preserve">##  [5] "TotalTimeInBed"           "ActivityDate"            </w:t>
      </w:r>
      <w:r>
        <w:br/>
      </w:r>
      <w:r>
        <w:rPr>
          <w:rStyle w:val="VerbatimChar"/>
        </w:rPr>
        <w:t xml:space="preserve">##  [7] "TotalSteps"               "TotalDistance"           </w:t>
      </w:r>
      <w:r>
        <w:br/>
      </w:r>
      <w:r>
        <w:rPr>
          <w:rStyle w:val="VerbatimChar"/>
        </w:rPr>
        <w:t xml:space="preserve">##  [9] </w:t>
      </w:r>
      <w:r>
        <w:rPr>
          <w:rStyle w:val="VerbatimChar"/>
        </w:rPr>
        <w:t>"TrackerDistance"          "LoggedActivitiesDistance"</w:t>
      </w:r>
      <w:r>
        <w:br/>
      </w:r>
      <w:r>
        <w:rPr>
          <w:rStyle w:val="VerbatimChar"/>
        </w:rPr>
        <w:t>## [11] "VeryActiveDistance"       "ModeratelyActiveDistance"</w:t>
      </w:r>
      <w:r>
        <w:br/>
      </w:r>
      <w:r>
        <w:rPr>
          <w:rStyle w:val="VerbatimChar"/>
        </w:rPr>
        <w:t xml:space="preserve">## [13] "LightActiveDistance"      "SedentaryActiveDistance" </w:t>
      </w:r>
      <w:r>
        <w:br/>
      </w:r>
      <w:r>
        <w:rPr>
          <w:rStyle w:val="VerbatimChar"/>
        </w:rPr>
        <w:t xml:space="preserve">## [15] "VeryActiveMinutes"        "FairlyActiveMinutes"     </w:t>
      </w:r>
      <w:r>
        <w:br/>
      </w:r>
      <w:r>
        <w:rPr>
          <w:rStyle w:val="VerbatimChar"/>
        </w:rPr>
        <w:t>## [17] "Lightly</w:t>
      </w:r>
      <w:r>
        <w:rPr>
          <w:rStyle w:val="VerbatimChar"/>
        </w:rPr>
        <w:t xml:space="preserve">ActiveMinutes"     "SedentaryMinutes"        </w:t>
      </w:r>
      <w:r>
        <w:br/>
      </w:r>
      <w:r>
        <w:rPr>
          <w:rStyle w:val="VerbatimChar"/>
        </w:rPr>
        <w:t>## [19] "Calories"</w:t>
      </w:r>
    </w:p>
    <w:p w14:paraId="1C3E271B" w14:textId="77777777" w:rsidR="006A7505" w:rsidRDefault="006A7505">
      <w:pPr>
        <w:pStyle w:val="Heading3"/>
      </w:pPr>
      <w:bookmarkStart w:id="42" w:name="X233b18b81bd59c1e352d239035ef67417b8154b"/>
      <w:bookmarkEnd w:id="41"/>
    </w:p>
    <w:p w14:paraId="09770601" w14:textId="176F045D" w:rsidR="005B7BAC" w:rsidRDefault="006A7505">
      <w:pPr>
        <w:pStyle w:val="Heading3"/>
      </w:pPr>
      <w:r>
        <w:t>Do the participants who sleep more take more steps or fewer steps per day? Is there a relationship at all?</w:t>
      </w:r>
    </w:p>
    <w:p w14:paraId="19071730" w14:textId="77777777" w:rsidR="006A7505" w:rsidRPr="006A7505" w:rsidRDefault="006A7505" w:rsidP="006A7505">
      <w:pPr>
        <w:pStyle w:val="BodyText"/>
      </w:pPr>
    </w:p>
    <w:p w14:paraId="362E14E1" w14:textId="77777777" w:rsidR="005B7BAC" w:rsidRDefault="006A750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clean_combined_data </w:t>
      </w:r>
      <w:r>
        <w:rPr>
          <w:rStyle w:val="OtherTok"/>
        </w:rPr>
        <w:t>&lt;-</w:t>
      </w:r>
      <w:r>
        <w:rPr>
          <w:rStyle w:val="NormalTok"/>
        </w:rPr>
        <w:t xml:space="preserve"> combin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TotalMi</w:t>
      </w:r>
      <w:r>
        <w:rPr>
          <w:rStyle w:val="NormalTok"/>
        </w:rPr>
        <w:t>nutesAsleep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TotalTimeInBed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finite</w:t>
      </w:r>
      <w:r>
        <w:rPr>
          <w:rStyle w:val="NormalTok"/>
        </w:rPr>
        <w:t>(TotalMinutesAsleep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finite</w:t>
      </w:r>
      <w:r>
        <w:rPr>
          <w:rStyle w:val="NormalTok"/>
        </w:rPr>
        <w:t>(TotalTimeInBed)</w:t>
      </w:r>
      <w:r>
        <w:br/>
      </w:r>
      <w:r>
        <w:rPr>
          <w:rStyle w:val="NormalTok"/>
        </w:rPr>
        <w:t xml:space="preserve">  )</w:t>
      </w:r>
    </w:p>
    <w:p w14:paraId="20E3BE47" w14:textId="77777777" w:rsidR="005B7BAC" w:rsidRDefault="006A750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lean_combin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otalMinutesAsleep, </w:t>
      </w:r>
      <w:r>
        <w:rPr>
          <w:rStyle w:val="AttributeTok"/>
        </w:rPr>
        <w:t>y =</w:t>
      </w:r>
      <w:r>
        <w:rPr>
          <w:rStyle w:val="NormalTok"/>
        </w:rPr>
        <w:t xml:space="preserve"> TotalDistan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eepskyblue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ormula 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 xml:space="preserve">x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Minutes Asleep Vs Total Dist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Data Collected from https://www.kaggle.com/arashnic/fitbi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</w:t>
      </w:r>
      <w:r>
        <w:rPr>
          <w:rStyle w:val="StringTok"/>
        </w:rPr>
        <w:t>"1. No Strong Correlation</w:t>
      </w:r>
      <w:r>
        <w:rPr>
          <w:rStyle w:val="SpecialCharTok"/>
        </w:rPr>
        <w:t>\n</w:t>
      </w:r>
      <w:r>
        <w:rPr>
          <w:rStyle w:val="StringTok"/>
        </w:rPr>
        <w:t>2. Most Users Sleep Between 300–500 Minutes"</w:t>
      </w:r>
      <w:r>
        <w:rPr>
          <w:rStyle w:val="NormalTok"/>
        </w:rPr>
        <w:t>)</w:t>
      </w:r>
    </w:p>
    <w:p w14:paraId="5C0768A8" w14:textId="77777777" w:rsidR="005B7BAC" w:rsidRDefault="006A7505">
      <w:pPr>
        <w:pStyle w:val="FirstParagraph"/>
      </w:pPr>
      <w:r>
        <w:rPr>
          <w:noProof/>
        </w:rPr>
        <w:lastRenderedPageBreak/>
        <w:drawing>
          <wp:inline distT="0" distB="0" distL="0" distR="0" wp14:anchorId="243D6734" wp14:editId="3678F837">
            <wp:extent cx="6067425" cy="359092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Work-Fil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8162" cy="359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6DE15" w14:textId="77777777" w:rsidR="005B7BAC" w:rsidRDefault="006A7505">
      <w:pPr>
        <w:pStyle w:val="Heading3"/>
      </w:pPr>
      <w:bookmarkStart w:id="43" w:name="insights-2"/>
      <w:bookmarkEnd w:id="42"/>
      <w:r>
        <w:t>Insights:</w:t>
      </w:r>
    </w:p>
    <w:p w14:paraId="70C2986E" w14:textId="77777777" w:rsidR="005B7BAC" w:rsidRDefault="006A7505">
      <w:pPr>
        <w:pStyle w:val="Heading4"/>
      </w:pPr>
      <w:bookmarkStart w:id="44" w:name="X9381cd559559f3bc5015e352df51a5d73ec1b16"/>
      <w:r>
        <w:t>1. Low Sleep, High Distance - A few users covered long distances (10–20 km) with very little sleep (&lt; 200 minutes). Could indicate highly active users with irregu</w:t>
      </w:r>
      <w:r>
        <w:t>lar sleep — e.g., shift workers or athletes.</w:t>
      </w:r>
    </w:p>
    <w:p w14:paraId="745E94C4" w14:textId="77777777" w:rsidR="005B7BAC" w:rsidRDefault="006A7505">
      <w:pPr>
        <w:pStyle w:val="Heading4"/>
      </w:pPr>
      <w:bookmarkStart w:id="45" w:name="X2e0a54a7486464ba3f90db265dbeb5104fa8ecb"/>
      <w:bookmarkEnd w:id="44"/>
      <w:r>
        <w:t>2.High Sleep, Low Distance - Some users slept over 600 minutes (10+ hours) but covered very little distance, suggesting sedentary behavior or rest days.</w:t>
      </w:r>
    </w:p>
    <w:p w14:paraId="6B7E171D" w14:textId="77777777" w:rsidR="005B7BAC" w:rsidRDefault="006A7505">
      <w:pPr>
        <w:pStyle w:val="Heading4"/>
      </w:pPr>
      <w:bookmarkStart w:id="46" w:name="X213cd134efd1e5b49896ca2d539664ce50154bf"/>
      <w:bookmarkEnd w:id="45"/>
      <w:r>
        <w:t>3.Scattered Points Outside Core Cluster - These indicate i</w:t>
      </w:r>
      <w:r>
        <w:t>nconsistent activity-sleep patterns that deviate from the typical 300–500 minute sleep + moderate activity range.</w:t>
      </w:r>
      <w:bookmarkEnd w:id="40"/>
      <w:bookmarkEnd w:id="43"/>
      <w:bookmarkEnd w:id="46"/>
    </w:p>
    <w:sectPr w:rsidR="005B7BA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45EAA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7BAC"/>
    <w:rsid w:val="005B7BAC"/>
    <w:rsid w:val="006A7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7FF11"/>
  <w15:docId w15:val="{E11A1E36-B969-46F4-94E1-302849AA3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</Pages>
  <Words>1679</Words>
  <Characters>9574</Characters>
  <Application>Microsoft Office Word</Application>
  <DocSecurity>0</DocSecurity>
  <Lines>79</Lines>
  <Paragraphs>22</Paragraphs>
  <ScaleCrop>false</ScaleCrop>
  <Company>TK</Company>
  <LinksUpToDate>false</LinksUpToDate>
  <CharactersWithSpaces>1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llabeat Case Study</dc:title>
  <dc:creator>Tushar</dc:creator>
  <cp:keywords/>
  <cp:lastModifiedBy>Tushar Kumar</cp:lastModifiedBy>
  <cp:revision>2</cp:revision>
  <dcterms:created xsi:type="dcterms:W3CDTF">2025-06-21T13:00:00Z</dcterms:created>
  <dcterms:modified xsi:type="dcterms:W3CDTF">2025-06-21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1</vt:lpwstr>
  </property>
  <property fmtid="{D5CDD505-2E9C-101B-9397-08002B2CF9AE}" pid="3" name="output">
    <vt:lpwstr/>
  </property>
</Properties>
</file>